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7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ccb28ed2115aa80e8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7T06:12:42Z</dcterms:created>
  <dcterms:modified xsi:type="dcterms:W3CDTF">2022-01-27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7 06:12:31</vt:lpwstr>
  </property>
</Properties>
</file>